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77777777" w:rsidR="001C3D45" w:rsidRDefault="001C3D45" w:rsidP="001C3D45">
      <w:pPr>
        <w:pStyle w:val="NoSpacing"/>
        <w:jc w:val="center"/>
      </w:pPr>
      <w:r>
        <w:t xml:space="preserve">Figure </w:t>
      </w:r>
      <w:fldSimple w:instr=" STYLEREF 1 \s ">
        <w:r>
          <w:rPr>
            <w:noProof/>
          </w:rPr>
          <w:t>2</w:t>
        </w:r>
      </w:fldSimple>
      <w:r>
        <w:noBreakHyphen/>
      </w:r>
      <w:fldSimple w:instr=" SEQ Figure \* ARABIC \s 1 ">
        <w:r>
          <w:rPr>
            <w:noProof/>
          </w:rPr>
          <w:t>1</w:t>
        </w:r>
      </w:fldSimple>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317DFD5" w:rsidR="00E608E8" w:rsidRDefault="00E608E8" w:rsidP="00E608E8">
      <w:pPr>
        <w:pStyle w:val="NoSpacing"/>
        <w:jc w:val="center"/>
      </w:pPr>
      <w:r w:rsidRPr="003B4BDA">
        <w:t xml:space="preserve">Figure </w:t>
      </w:r>
      <w:fldSimple w:instr=" STYLEREF 1 \s ">
        <w:r w:rsidR="00190BC1">
          <w:rPr>
            <w:noProof/>
          </w:rPr>
          <w:t>3</w:t>
        </w:r>
      </w:fldSimple>
      <w:r w:rsidR="00190BC1">
        <w:noBreakHyphen/>
      </w:r>
      <w:fldSimple w:instr=" SEQ Figure \* ARABIC \s 1 ">
        <w:r w:rsidR="00190BC1">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4120F957" w:rsidR="00F345D7" w:rsidRDefault="00F345D7" w:rsidP="00F345D7">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40675E30" w:rsidR="00EB0905" w:rsidRDefault="00EB0905" w:rsidP="00EB0905">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65BD56F1" w:rsidR="0034319D" w:rsidRDefault="00E3442A" w:rsidP="001C183D">
      <w:pPr>
        <w:pStyle w:val="NoSpacing"/>
      </w:pPr>
      <w:r>
        <w:t xml:space="preserve">Android applications are </w:t>
      </w:r>
      <w:proofErr w:type="spellStart"/>
      <w:proofErr w:type="gramStart"/>
      <w:r>
        <w:t>build</w:t>
      </w:r>
      <w:proofErr w:type="spellEnd"/>
      <w:proofErr w:type="gram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6788F8D7" w:rsidR="009D4F5F" w:rsidRDefault="009D4F5F" w:rsidP="009D4F5F">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4</w:t>
        </w:r>
      </w:fldSimple>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7029EE7B" w:rsidR="002928F7" w:rsidRPr="002928F7" w:rsidRDefault="002928F7" w:rsidP="002928F7">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0E9E146C" w:rsidR="007B5023" w:rsidRDefault="00ED07E3" w:rsidP="00ED07E3">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57C90F71" w:rsidR="00ED07E3" w:rsidRDefault="00ED07E3" w:rsidP="00ED07E3">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357A2023" w:rsidR="004F0BD8" w:rsidRPr="004F0BD8" w:rsidRDefault="004F0BD8" w:rsidP="004F0BD8">
      <w:pPr>
        <w:pStyle w:val="NoSpacing"/>
        <w:jc w:val="center"/>
        <w:rPr>
          <w:vertAlign w:val="subscript"/>
        </w:rPr>
      </w:pPr>
      <w:r>
        <w:t xml:space="preserve">Figure </w:t>
      </w:r>
      <w:fldSimple w:instr=" STYLEREF 1 \s ">
        <w:r w:rsidR="00190BC1">
          <w:rPr>
            <w:noProof/>
          </w:rPr>
          <w:t>3</w:t>
        </w:r>
      </w:fldSimple>
      <w:r w:rsidR="00190BC1">
        <w:noBreakHyphen/>
      </w:r>
      <w:fldSimple w:instr=" SEQ Figure \* ARABIC \s 1 ">
        <w:r w:rsidR="00190BC1">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F9DE046" w:rsidR="0057510B" w:rsidRPr="0057510B" w:rsidRDefault="0057510B" w:rsidP="0057510B">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26C529E9"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an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64376920"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1207FC6C" w:rsidR="00190BC1" w:rsidRPr="00190BC1" w:rsidRDefault="00190BC1" w:rsidP="00190BC1">
      <w:pPr>
        <w:pStyle w:val="NoSpacing"/>
        <w:jc w:val="center"/>
      </w:pPr>
      <w:r>
        <w:t xml:space="preserve">Figure </w:t>
      </w:r>
      <w:fldSimple w:instr=" STYLEREF 1 \s ">
        <w:r>
          <w:rPr>
            <w:noProof/>
          </w:rPr>
          <w:t>3</w:t>
        </w:r>
      </w:fldSimple>
      <w:r>
        <w:noBreakHyphen/>
      </w:r>
      <w:fldSimple w:instr=" SEQ Figure \* ARABIC \s 1 ">
        <w:r>
          <w:rPr>
            <w:noProof/>
          </w:rPr>
          <w:t>10</w:t>
        </w:r>
      </w:fldSimple>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5968145B" w:rsidR="001D2DCD" w:rsidRPr="001D2DCD" w:rsidRDefault="001D2DCD" w:rsidP="001D2DCD">
      <w:pPr>
        <w:pStyle w:val="NoSpacing"/>
        <w:jc w:val="center"/>
      </w:pPr>
      <w:r>
        <w:t xml:space="preserve">Figure </w:t>
      </w:r>
      <w:fldSimple w:instr=" STYLEREF 1 \s ">
        <w:r w:rsidR="00190BC1">
          <w:rPr>
            <w:noProof/>
          </w:rPr>
          <w:t>3</w:t>
        </w:r>
      </w:fldSimple>
      <w:r w:rsidR="00190BC1">
        <w:noBreakHyphen/>
      </w:r>
      <w:fldSimple w:instr=" SEQ Figure \* ARABIC \s 1 ">
        <w:r w:rsidR="00190BC1">
          <w:rPr>
            <w:noProof/>
          </w:rPr>
          <w:t>11</w:t>
        </w:r>
      </w:fldSimple>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9DDE777" w:rsidR="00944C06" w:rsidRDefault="00A605CA" w:rsidP="00C17ED1">
      <w:pPr>
        <w:pStyle w:val="NoSpacing"/>
      </w:pPr>
      <w:r>
        <w:t>The application has been developed using Android Studio, which i</w:t>
      </w:r>
      <w:r w:rsidR="006E467F">
        <w:t xml:space="preserve">s the perfect tool for realizing the backend and the frontend. The layout editor helps the developer to view and position each UI element on different screen configurations. For the backend,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0DFF6B0C" w:rsidR="00944C06" w:rsidRPr="00944C06" w:rsidRDefault="00944C06" w:rsidP="00944C06">
      <w:pPr>
        <w:pStyle w:val="NoSpacing"/>
      </w:pPr>
      <w:r>
        <w:t>The application communicates with a Spring Boot backend server. It uses</w:t>
      </w:r>
      <w:r w:rsidR="00F364C9">
        <w:t xml:space="preserve"> HTTP as a communication protocol, and </w:t>
      </w:r>
      <w:r w:rsidR="00B21FCC">
        <w:t>JSON</w:t>
      </w:r>
      <w:r w:rsidR="00F364C9">
        <w:t xml:space="preserve"> as communication data object</w:t>
      </w:r>
      <w:r w:rsidR="00B21FCC">
        <w:t xml:space="preserve">. We are using the backend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Backend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7D98C83" w:rsidR="00A605CA" w:rsidRPr="00A605CA" w:rsidRDefault="00A605CA" w:rsidP="00A605CA">
      <w:pPr>
        <w:pStyle w:val="Heading3"/>
      </w:pPr>
      <w:r>
        <w:t xml:space="preserve">Functional </w:t>
      </w:r>
      <w:proofErr w:type="spellStart"/>
      <w:r>
        <w:t>requirments</w:t>
      </w:r>
      <w:proofErr w:type="spellEnd"/>
    </w:p>
    <w:p w14:paraId="60EDDC57" w14:textId="036CB13F" w:rsidR="00ED5293" w:rsidRDefault="00ED5293" w:rsidP="003A6F7D">
      <w:pPr>
        <w:pStyle w:val="NoSpacing"/>
      </w:pPr>
      <w:r>
        <w:t>-</w:t>
      </w:r>
      <w:proofErr w:type="spellStart"/>
      <w:r>
        <w:t>aici</w:t>
      </w:r>
      <w:proofErr w:type="spellEnd"/>
      <w:r>
        <w:t xml:space="preserve"> </w:t>
      </w:r>
      <w:proofErr w:type="spellStart"/>
      <w:r>
        <w:t>trebuie</w:t>
      </w:r>
      <w:proofErr w:type="spellEnd"/>
      <w:r>
        <w:t xml:space="preserve"> </w:t>
      </w:r>
      <w:proofErr w:type="spellStart"/>
      <w:r>
        <w:t>sa</w:t>
      </w:r>
      <w:proofErr w:type="spellEnd"/>
      <w:r>
        <w:t xml:space="preserve"> </w:t>
      </w:r>
      <w:proofErr w:type="spellStart"/>
      <w:r>
        <w:t>explic</w:t>
      </w:r>
      <w:proofErr w:type="spellEnd"/>
      <w:r>
        <w:t xml:space="preserve"> </w:t>
      </w:r>
      <w:proofErr w:type="spellStart"/>
      <w:r>
        <w:t>ce</w:t>
      </w:r>
      <w:proofErr w:type="spellEnd"/>
      <w:r>
        <w:t xml:space="preserve"> </w:t>
      </w:r>
      <w:proofErr w:type="spellStart"/>
      <w:r>
        <w:t>functii</w:t>
      </w:r>
      <w:proofErr w:type="spellEnd"/>
      <w:r>
        <w:t xml:space="preserve"> </w:t>
      </w:r>
      <w:proofErr w:type="spellStart"/>
      <w:r>
        <w:t>sa</w:t>
      </w:r>
      <w:proofErr w:type="spellEnd"/>
      <w:r>
        <w:t xml:space="preserve"> </w:t>
      </w:r>
      <w:proofErr w:type="spellStart"/>
      <w:r>
        <w:t>aiba</w:t>
      </w:r>
      <w:proofErr w:type="spellEnd"/>
      <w:r>
        <w:t xml:space="preserve"> </w:t>
      </w:r>
      <w:proofErr w:type="spellStart"/>
      <w:proofErr w:type="gramStart"/>
      <w:r>
        <w:t>aplicatia</w:t>
      </w:r>
      <w:proofErr w:type="spellEnd"/>
      <w:r>
        <w:t>(</w:t>
      </w:r>
      <w:proofErr w:type="spellStart"/>
      <w:proofErr w:type="gramEnd"/>
      <w:r>
        <w:t>si</w:t>
      </w:r>
      <w:proofErr w:type="spellEnd"/>
      <w:r>
        <w:t xml:space="preserve"> </w:t>
      </w:r>
      <w:proofErr w:type="spellStart"/>
      <w:r>
        <w:t>ce</w:t>
      </w:r>
      <w:proofErr w:type="spellEnd"/>
      <w:r>
        <w:t xml:space="preserve"> nu am </w:t>
      </w:r>
      <w:proofErr w:type="spellStart"/>
      <w:r>
        <w:t>realizat</w:t>
      </w:r>
      <w:proofErr w:type="spellEnd"/>
      <w:r>
        <w:t>)</w:t>
      </w:r>
    </w:p>
    <w:p w14:paraId="7BD8672B" w14:textId="02F3C8D5" w:rsidR="00ED5293" w:rsidRPr="00ED5293" w:rsidRDefault="00ED5293" w:rsidP="00ED5293">
      <w:r>
        <w:t xml:space="preserve">Ex: un </w:t>
      </w:r>
      <w:proofErr w:type="spellStart"/>
      <w:r>
        <w:t>aliniat</w:t>
      </w:r>
      <w:proofErr w:type="spellEnd"/>
      <w:r>
        <w:t xml:space="preserve"> </w:t>
      </w:r>
      <w:proofErr w:type="spellStart"/>
      <w:r>
        <w:t>pt</w:t>
      </w:r>
      <w:proofErr w:type="spellEnd"/>
      <w:r>
        <w:t xml:space="preserve"> </w:t>
      </w:r>
      <w:proofErr w:type="spellStart"/>
      <w:r>
        <w:t>fiecare</w:t>
      </w:r>
      <w:proofErr w:type="spellEnd"/>
      <w:r>
        <w:t xml:space="preserve"> </w:t>
      </w:r>
      <w:proofErr w:type="spellStart"/>
      <w:proofErr w:type="gramStart"/>
      <w:r>
        <w:t>functionalitate</w:t>
      </w:r>
      <w:proofErr w:type="spellEnd"/>
      <w:r>
        <w:t>(</w:t>
      </w:r>
      <w:proofErr w:type="gramEnd"/>
      <w:r>
        <w:t xml:space="preserve">de ex: </w:t>
      </w:r>
      <w:proofErr w:type="spellStart"/>
      <w:r>
        <w:t>userul</w:t>
      </w:r>
      <w:proofErr w:type="spellEnd"/>
      <w:r>
        <w:t xml:space="preserve"> </w:t>
      </w:r>
      <w:proofErr w:type="spellStart"/>
      <w:r>
        <w:t>poate</w:t>
      </w:r>
      <w:proofErr w:type="spellEnd"/>
      <w:r>
        <w:t xml:space="preserve"> </w:t>
      </w:r>
      <w:proofErr w:type="spellStart"/>
      <w:r>
        <w:t>sa</w:t>
      </w:r>
      <w:proofErr w:type="spellEnd"/>
      <w:r>
        <w:t xml:space="preserve"> </w:t>
      </w:r>
      <w:proofErr w:type="spellStart"/>
      <w:r>
        <w:t>adauge</w:t>
      </w:r>
      <w:proofErr w:type="spellEnd"/>
      <w:r>
        <w:t xml:space="preserve"> </w:t>
      </w:r>
      <w:proofErr w:type="spellStart"/>
      <w:r>
        <w:t>portfofel</w:t>
      </w:r>
      <w:proofErr w:type="spellEnd"/>
      <w:r>
        <w:t>…)</w:t>
      </w:r>
    </w:p>
    <w:p w14:paraId="18F120A4" w14:textId="69C5B641" w:rsidR="00ED5293" w:rsidRDefault="00ED5293" w:rsidP="003A6F7D">
      <w:pPr>
        <w:pStyle w:val="NoSpacing"/>
      </w:pPr>
      <w:r>
        <w:t>[user guide]</w:t>
      </w:r>
    </w:p>
    <w:p w14:paraId="4DBA84E9" w14:textId="5FAA0791" w:rsidR="003A6F7D" w:rsidRDefault="00AE1A80" w:rsidP="003A6F7D">
      <w:pPr>
        <w:pStyle w:val="NoSpacing"/>
      </w:pPr>
      <w:r>
        <w:t xml:space="preserve">At the first start of the application the user is asked to give access to media files. Right after, the </w:t>
      </w:r>
      <w:r w:rsidR="00A35A3C">
        <w:t>user</w:t>
      </w:r>
      <w:r>
        <w:t xml:space="preserve"> must press on the biometric button and </w:t>
      </w:r>
      <w:r w:rsidR="00D16FA0">
        <w:t>proceed the biometric login. Then the user has access to the application.</w:t>
      </w:r>
    </w:p>
    <w:p w14:paraId="01E64C19" w14:textId="042A7699" w:rsidR="00D16FA0" w:rsidRDefault="00D16FA0" w:rsidP="00D16FA0">
      <w:pPr>
        <w:pStyle w:val="NoSpacing"/>
      </w:pPr>
      <w:r>
        <w:t xml:space="preserve">At every restart of the application, the user must authenticate using the biometric credentials. On a successfully login, the user will have access to the application, </w:t>
      </w:r>
      <w:r w:rsidR="005057F2">
        <w:t>otherwise he</w:t>
      </w:r>
      <w:r w:rsidR="00A35A3C">
        <w:t xml:space="preserve"> </w:t>
      </w:r>
      <w:r>
        <w:t>will be asked to try again.</w:t>
      </w:r>
    </w:p>
    <w:p w14:paraId="73B1A9B0" w14:textId="60BD717F" w:rsidR="00D16FA0" w:rsidRDefault="00D16FA0" w:rsidP="00D16FA0">
      <w:pPr>
        <w:pStyle w:val="NoSpacing"/>
      </w:pPr>
      <w:r>
        <w:t xml:space="preserve">When the user gets access to the application, the main screen pops-up. </w:t>
      </w:r>
      <w:r w:rsidR="00A35A3C">
        <w:t>If there are no wallets created, a message indicates the user to create his first wallet. At the creation step, he must provide a Wallet name, his financial status, and a financial goal</w:t>
      </w:r>
      <w:r w:rsidR="00A137DF">
        <w:t>, that</w:t>
      </w:r>
      <w:r w:rsidR="00A35A3C">
        <w:t xml:space="preserve"> he wants to achieve. After the “Add” button is pressed, the user is redirected to the main screen,</w:t>
      </w:r>
      <w:r w:rsidR="005057F2">
        <w:t xml:space="preserve"> where he can see the first wallet created. A progress</w:t>
      </w:r>
      <w:r w:rsidR="00F06A12">
        <w:t>-</w:t>
      </w:r>
      <w:r w:rsidR="005057F2">
        <w:t>bar will load, indicating how close the user is to achieve his budget goal.</w:t>
      </w:r>
      <w:r w:rsidR="00A137DF">
        <w:t xml:space="preserve"> In the middle of the progress</w:t>
      </w:r>
      <w:r w:rsidR="00F06A12">
        <w:t>-</w:t>
      </w:r>
      <w:r w:rsidR="00A137DF">
        <w:t>bar</w:t>
      </w:r>
      <w:r w:rsidR="00F06A12">
        <w:t xml:space="preserve"> is displayed with how much money the user remains at the end of the month, based on the </w:t>
      </w:r>
      <w:proofErr w:type="gramStart"/>
      <w:r w:rsidR="00F06A12">
        <w:t>incomes</w:t>
      </w:r>
      <w:proofErr w:type="gramEnd"/>
      <w:r w:rsidR="00F06A12">
        <w:t xml:space="preserve"> and expenses the user assigned to that wallet.</w:t>
      </w:r>
      <w:r w:rsidR="007B7781">
        <w:t xml:space="preserve"> Above the progress bar, we have the name of the displayed</w:t>
      </w:r>
      <w:r w:rsidR="00E15A90">
        <w:t xml:space="preserve"> wallet</w:t>
      </w:r>
      <w:r w:rsidR="007B7781">
        <w:t xml:space="preserve">. </w:t>
      </w:r>
    </w:p>
    <w:p w14:paraId="097AFF0B" w14:textId="2CE6B5C8" w:rsidR="007B7781" w:rsidRDefault="007B7781" w:rsidP="007B7781">
      <w:pPr>
        <w:pStyle w:val="NoSpacing"/>
      </w:pPr>
      <w:r>
        <w:t xml:space="preserve">The user can add multiple wallets and scroll to right and left through them. In the bottom left part of the screen, there is a wastebasket icon with which the user can delete the focused wallet. The deletion of the wallet </w:t>
      </w:r>
      <w:r w:rsidR="00250E43">
        <w:t xml:space="preserve">implies the deletion of </w:t>
      </w:r>
      <w:r>
        <w:t xml:space="preserve">all </w:t>
      </w:r>
      <w:r w:rsidR="00250E43">
        <w:t xml:space="preserve">the </w:t>
      </w:r>
      <w:r>
        <w:t xml:space="preserve">categories and transactions </w:t>
      </w:r>
      <w:r w:rsidR="00250E43">
        <w:t>permanently</w:t>
      </w:r>
      <w:r>
        <w:t>.</w:t>
      </w:r>
      <w:r w:rsidR="00250E43">
        <w:t xml:space="preserve"> </w:t>
      </w:r>
    </w:p>
    <w:p w14:paraId="2A576C14" w14:textId="4A297CAE" w:rsidR="00250E43" w:rsidRDefault="00250E43" w:rsidP="00250E43">
      <w:pPr>
        <w:pStyle w:val="NoSpacing"/>
      </w:pPr>
      <w:r>
        <w:t xml:space="preserve">In the left upper part of the screen there is a settings button, which expands the settings buttons. For now, we have </w:t>
      </w:r>
      <w:r w:rsidR="00C47D22">
        <w:t>implemented</w:t>
      </w:r>
      <w:r>
        <w:t xml:space="preserve"> only the sign off </w:t>
      </w:r>
      <w:r w:rsidR="00C47D22">
        <w:t>for</w:t>
      </w:r>
      <w:r>
        <w:t xml:space="preserve"> google account button, in case the user is already logged in. </w:t>
      </w:r>
    </w:p>
    <w:p w14:paraId="5E17690C" w14:textId="39318E0E" w:rsidR="00250E43" w:rsidRDefault="00250E43" w:rsidP="00250E43">
      <w:pPr>
        <w:pStyle w:val="NoSpacing"/>
      </w:pPr>
      <w:r>
        <w:lastRenderedPageBreak/>
        <w:t xml:space="preserve">In the right upper part of the screen is a crossed cloud icon which </w:t>
      </w:r>
      <w:r w:rsidR="00C47D22">
        <w:t xml:space="preserve">when is pressed, it </w:t>
      </w:r>
      <w:r>
        <w:t>starts the google sign in process which afterwards activates the Special Features of the application. We will cover that button</w:t>
      </w:r>
      <w:r w:rsidR="00F47CDA">
        <w:t>,</w:t>
      </w:r>
      <w:r>
        <w:t xml:space="preserve"> and the screen</w:t>
      </w:r>
      <w:r w:rsidR="00F47CDA">
        <w:t>s</w:t>
      </w:r>
      <w:r>
        <w:t xml:space="preserve"> that it </w:t>
      </w:r>
      <w:r w:rsidR="00C47D22">
        <w:t>enables</w:t>
      </w:r>
      <w:r w:rsidR="00F47CDA">
        <w:t>,</w:t>
      </w:r>
      <w:r>
        <w:t xml:space="preserve"> after we finish with the Basic Functionalities.</w:t>
      </w:r>
    </w:p>
    <w:p w14:paraId="7EC040F4" w14:textId="1CD418A6" w:rsidR="003D5C29" w:rsidRDefault="00C47D22" w:rsidP="003D5C29">
      <w:pPr>
        <w:pStyle w:val="NoSpacing"/>
      </w:pPr>
      <w:r>
        <w:t xml:space="preserve">If we press inside the progress-bar, </w:t>
      </w:r>
      <w:r w:rsidR="00F47CDA">
        <w:t>more exactly on the displayed transaction calculation, we can enter inside the focused wallet.</w:t>
      </w:r>
      <w:r w:rsidR="00FE71AC">
        <w:t xml:space="preserve"> A new screen pops-up, in which we have in the top left corner the wallet name, in the top right corner the currency and </w:t>
      </w:r>
      <w:proofErr w:type="spellStart"/>
      <w:r w:rsidR="00FE71AC">
        <w:t>bellow</w:t>
      </w:r>
      <w:proofErr w:type="spellEnd"/>
      <w:r w:rsidR="00FE71AC">
        <w:t xml:space="preserve"> are the categories and the transactions. Also, in the bottom right part of the screen we have an “add” button which on press expands 3 sub-buttons. The first sub-button </w:t>
      </w:r>
      <w:proofErr w:type="gramStart"/>
      <w:r w:rsidR="00FE71AC">
        <w:t>allow</w:t>
      </w:r>
      <w:proofErr w:type="gramEnd"/>
      <w:r w:rsidR="00FE71AC">
        <w:t xml:space="preserve"> the user to create a new Category, the second one a new Transaction, and the last one to Import Transactions from the linked bank account. The last one </w:t>
      </w:r>
      <w:proofErr w:type="gramStart"/>
      <w:r w:rsidR="00FE71AC">
        <w:t>is considered to be</w:t>
      </w:r>
      <w:proofErr w:type="gramEnd"/>
      <w:r w:rsidR="00FE71AC">
        <w:t xml:space="preserve"> one of the Special Functionalities, and it is available only after the user has linked a bank account to the application.</w:t>
      </w:r>
      <w:r w:rsidR="003D5C29">
        <w:t xml:space="preserve"> Each of this button redirect the user to a sub-screen, where he can very easily create the entity he needs.</w:t>
      </w:r>
    </w:p>
    <w:p w14:paraId="0FC264A9" w14:textId="0D5B7F59" w:rsidR="00064534" w:rsidRDefault="00D86732" w:rsidP="00D86732">
      <w:pPr>
        <w:pStyle w:val="NoSpacing"/>
      </w:pPr>
      <w:r>
        <w:t xml:space="preserve">Returning to the </w:t>
      </w:r>
      <w:r w:rsidR="0084387C">
        <w:t>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A31259E" w14:textId="27266F6A" w:rsidR="0084387C" w:rsidRDefault="0084387C" w:rsidP="0084387C">
      <w:pPr>
        <w:pStyle w:val="NoSpacing"/>
      </w:pPr>
      <w:r>
        <w:t xml:space="preserve">The Categories are differentiated from the </w:t>
      </w:r>
      <w:r w:rsidR="00491E11">
        <w:t xml:space="preserve">Orphan </w:t>
      </w:r>
      <w:r>
        <w:t xml:space="preserve">Transactions by the icon they have in front of them. </w:t>
      </w:r>
      <w:proofErr w:type="gramStart"/>
      <w:r w:rsidR="00491E11">
        <w:t>In order to</w:t>
      </w:r>
      <w:proofErr w:type="gramEnd"/>
      <w:r w:rsidR="00491E11">
        <w:t xml:space="preserve"> view the transactions from a category, we can simply press the Category’s icon</w:t>
      </w:r>
      <w:r w:rsidR="00121655">
        <w:t>. The C</w:t>
      </w:r>
      <w:r w:rsidR="00491E11">
        <w:t>ategory will expand</w:t>
      </w:r>
      <w:r w:rsidR="00121655">
        <w:t xml:space="preserve"> and display</w:t>
      </w:r>
      <w:r w:rsidR="00491E11">
        <w:t xml:space="preserve"> all the attached transactions.</w:t>
      </w:r>
    </w:p>
    <w:p w14:paraId="088CFC05" w14:textId="38512304" w:rsidR="00AD78C1" w:rsidRDefault="00AD78C1" w:rsidP="00AD78C1">
      <w:pPr>
        <w:pStyle w:val="NoSpacing"/>
      </w:pPr>
      <w:r>
        <w:t>Finishing with the Basic Functionalities, I will move on to describe the Special Functionalities of the application.</w:t>
      </w:r>
    </w:p>
    <w:p w14:paraId="1BB920A1" w14:textId="2FABAB25" w:rsidR="00E51DCB" w:rsidRDefault="00E51DCB" w:rsidP="00E51DCB">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w:t>
      </w:r>
      <w:r w:rsidR="00A656CA">
        <w:t xml:space="preserve">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67D179A3" w14:textId="06DE3462" w:rsidR="00A40DD4" w:rsidRDefault="00A40DD4" w:rsidP="00A40DD4">
      <w:pPr>
        <w:pStyle w:val="NoSpacing"/>
      </w:pPr>
      <w:r>
        <w:t xml:space="preserve">The next new button is positioned in the right of the analytics button and is called bank accounts button. Pressing it, the bank accounts screen </w:t>
      </w:r>
      <w:r w:rsidR="00564385">
        <w:t xml:space="preserve">will </w:t>
      </w:r>
      <w:r>
        <w:t xml:space="preserve">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w:t>
      </w:r>
      <w:r w:rsidR="00C9133F">
        <w:t>in a card view, containing the bank name, the bank description and a button which indicates the link status. Initially, this button will have the text “</w:t>
      </w:r>
      <w:r w:rsidR="00B7685B">
        <w:t>Press to link</w:t>
      </w:r>
      <w:r w:rsidR="00C9133F">
        <w:t xml:space="preserve">”. Pressing it, the browser application will start, redirecting the User to the bank account website, in order to provide his credentials directly to the bank, and the consent that </w:t>
      </w:r>
      <w:proofErr w:type="spellStart"/>
      <w:r w:rsidR="00C9133F" w:rsidRPr="00C9133F">
        <w:rPr>
          <w:i/>
          <w:iCs/>
        </w:rPr>
        <w:t>Budgetize</w:t>
      </w:r>
      <w:proofErr w:type="spellEnd"/>
      <w:r w:rsidR="00C9133F">
        <w:t xml:space="preserve"> will have the right to access his transaction history on his behalf.</w:t>
      </w:r>
      <w:r w:rsidR="00991716">
        <w:t xml:space="preserve"> After the User validates his credentials to the bank and completes the link process, it will be redirected back to </w:t>
      </w:r>
      <w:proofErr w:type="spellStart"/>
      <w:r w:rsidR="00991716" w:rsidRPr="00991716">
        <w:rPr>
          <w:i/>
          <w:iCs/>
        </w:rPr>
        <w:t>Budgetize</w:t>
      </w:r>
      <w:proofErr w:type="spellEnd"/>
      <w:r w:rsidR="00991716">
        <w:t>.</w:t>
      </w:r>
      <w:r w:rsidR="00991716">
        <w:rPr>
          <w:i/>
          <w:iCs/>
        </w:rPr>
        <w:t xml:space="preserve"> </w:t>
      </w:r>
      <w:r w:rsidR="00991716">
        <w:t>On the bank account screen, after a successfully bank account linkage, the button from the card view will have the “Press to unlink”</w:t>
      </w:r>
      <w:r w:rsidR="004D1B22">
        <w:t xml:space="preserve">. The user can add as many bank accounts as he wants and repeat the same link process. He can stop </w:t>
      </w:r>
      <w:proofErr w:type="spellStart"/>
      <w:proofErr w:type="gramStart"/>
      <w:r w:rsidR="004D1B22" w:rsidRPr="004D1B22">
        <w:rPr>
          <w:i/>
          <w:iCs/>
        </w:rPr>
        <w:t>Budgetize</w:t>
      </w:r>
      <w:r w:rsidR="008614DC">
        <w:t>‘</w:t>
      </w:r>
      <w:proofErr w:type="gramEnd"/>
      <w:r w:rsidR="008614DC">
        <w:t>s</w:t>
      </w:r>
      <w:proofErr w:type="spellEnd"/>
      <w:r w:rsidR="004D1B22">
        <w:t xml:space="preserve"> access to any bank account by pressing the button “Press to unlink”</w:t>
      </w:r>
      <w:r w:rsidR="008B667C">
        <w:t xml:space="preserve">. This will revoke the right of </w:t>
      </w:r>
      <w:proofErr w:type="spellStart"/>
      <w:r w:rsidR="008B667C" w:rsidRPr="008B667C">
        <w:rPr>
          <w:i/>
          <w:iCs/>
        </w:rPr>
        <w:t>Budgetize</w:t>
      </w:r>
      <w:proofErr w:type="spellEnd"/>
      <w:r w:rsidR="008B667C">
        <w:t xml:space="preserve"> to further access any data from that bank account. The revoke request is sent automatically to the bank which will </w:t>
      </w:r>
      <w:r w:rsidR="005104C2">
        <w:t>abrogate</w:t>
      </w:r>
      <w:r w:rsidR="008B667C">
        <w:t xml:space="preserve"> </w:t>
      </w:r>
      <w:proofErr w:type="spellStart"/>
      <w:r w:rsidR="008B667C" w:rsidRPr="008B667C">
        <w:rPr>
          <w:i/>
          <w:iCs/>
        </w:rPr>
        <w:t>Budgetize</w:t>
      </w:r>
      <w:r w:rsidR="008B667C">
        <w:t>’s</w:t>
      </w:r>
      <w:proofErr w:type="spellEnd"/>
      <w:r w:rsidR="008B667C">
        <w:t xml:space="preserve"> access.</w:t>
      </w:r>
    </w:p>
    <w:p w14:paraId="158C50E5" w14:textId="1ED02CD6" w:rsidR="004C3320" w:rsidRPr="004C3320" w:rsidRDefault="004C3320" w:rsidP="004C3320">
      <w:pPr>
        <w:pStyle w:val="NoSpacing"/>
      </w:pPr>
      <w:r>
        <w:t xml:space="preserve">After the user has linked a bank account to the application, we can go inside of any wallet, and use the “Import Transaction” button. This button will pop-up a screen which contains all </w:t>
      </w:r>
      <w:r>
        <w:lastRenderedPageBreak/>
        <w:t xml:space="preserve">the linked banks. A linked bank can contain multiple bank accounts. The user can click on each linked bank </w:t>
      </w:r>
      <w:proofErr w:type="gramStart"/>
      <w:r>
        <w:t>in order to</w:t>
      </w:r>
      <w:proofErr w:type="gramEnd"/>
      <w:r>
        <w:t xml:space="preserve"> view all the bank accounts from that bank. The User </w:t>
      </w:r>
      <w:proofErr w:type="gramStart"/>
      <w:r>
        <w:t>has the ability to</w:t>
      </w:r>
      <w:proofErr w:type="gramEnd"/>
      <w:r>
        <w:t xml:space="preserve"> choose to link all the banks accounts from a linked bank, or just some of them. This can be done via the right buttons from each entity. Doing this, all the past and future transactions are added automatically to </w:t>
      </w:r>
      <w:r w:rsidR="005855BB">
        <w:t>the respective</w:t>
      </w:r>
      <w:r>
        <w:t xml:space="preserve"> wallet. More precisely, a new category will be created, having the color of gold, for each bank account, containing all the transactions. This has been done in order the user to easily differentiate the imported transactions from the manually added.</w:t>
      </w:r>
      <w:r w:rsidR="009836E4">
        <w:t xml:space="preserve"> This step can be repeated for any wallet.</w:t>
      </w:r>
    </w:p>
    <w:p w14:paraId="1AF29502" w14:textId="7B416AFA" w:rsidR="00C60CB9" w:rsidRPr="00C60CB9" w:rsidRDefault="00C60CB9" w:rsidP="00C60CB9">
      <w:pPr>
        <w:pStyle w:val="NoSpacing"/>
      </w:pPr>
      <w:r>
        <w:t xml:space="preserve">Information is kept simple in this screen, </w:t>
      </w:r>
      <w:proofErr w:type="gramStart"/>
      <w:r>
        <w:t>in order to</w:t>
      </w:r>
      <w:proofErr w:type="gramEnd"/>
      <w:r>
        <w:t>.</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A93D2" w14:textId="77777777" w:rsidR="007A12FB" w:rsidRDefault="007A12FB" w:rsidP="00C81C0F">
      <w:pPr>
        <w:spacing w:after="0"/>
      </w:pPr>
      <w:r>
        <w:separator/>
      </w:r>
    </w:p>
  </w:endnote>
  <w:endnote w:type="continuationSeparator" w:id="0">
    <w:p w14:paraId="3297C903" w14:textId="77777777" w:rsidR="007A12FB" w:rsidRDefault="007A12FB"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ED5293" w:rsidRDefault="00ED52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ED5293" w:rsidRDefault="00ED52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4A0575" w14:textId="77777777" w:rsidR="007A12FB" w:rsidRDefault="007A12FB" w:rsidP="00C81C0F">
      <w:pPr>
        <w:spacing w:after="0"/>
      </w:pPr>
      <w:r>
        <w:separator/>
      </w:r>
    </w:p>
  </w:footnote>
  <w:footnote w:type="continuationSeparator" w:id="0">
    <w:p w14:paraId="61E8E3DB" w14:textId="77777777" w:rsidR="007A12FB" w:rsidRDefault="007A12FB"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D5293" w:rsidRDefault="00ED5293"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ED5293" w:rsidRDefault="00ED5293"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ED5293" w:rsidRDefault="00ED5293"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ED5293" w:rsidRDefault="00ED5293" w:rsidP="00FA371E">
    <w:pPr>
      <w:pStyle w:val="NoSpacing"/>
      <w:ind w:left="2160" w:firstLine="0"/>
      <w:rPr>
        <w:noProof/>
      </w:rPr>
    </w:pPr>
    <w:r w:rsidRPr="006C7091">
      <w:t>Bachelor Program:</w:t>
    </w:r>
    <w:r>
      <w:t xml:space="preserve"> Computers and Information Technology</w:t>
    </w:r>
  </w:p>
  <w:p w14:paraId="0D5E235C" w14:textId="65653ED4" w:rsidR="00ED5293" w:rsidRDefault="00ED5293"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ED5293" w:rsidRDefault="00ED5293"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ED5293" w:rsidRDefault="00ED5293" w:rsidP="00790D8A">
    <w:pPr>
      <w:pStyle w:val="NoSpacing"/>
      <w:ind w:firstLine="0"/>
      <w:rPr>
        <w:noProof/>
      </w:rPr>
    </w:pPr>
    <w:r w:rsidRPr="006C7091">
      <w:t>Bachelor Program:</w:t>
    </w:r>
    <w:r>
      <w:t xml:space="preserve"> Computers and Information Technology</w:t>
    </w:r>
  </w:p>
  <w:p w14:paraId="6AFA8D82" w14:textId="77777777" w:rsidR="00ED5293" w:rsidRDefault="00ED5293"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KwFAJ+D0AQtAAAA"/>
  </w:docVars>
  <w:rsids>
    <w:rsidRoot w:val="0082681F"/>
    <w:rsid w:val="000035A5"/>
    <w:rsid w:val="000202C8"/>
    <w:rsid w:val="00021E91"/>
    <w:rsid w:val="000347F2"/>
    <w:rsid w:val="00034BC5"/>
    <w:rsid w:val="00034BE6"/>
    <w:rsid w:val="00040176"/>
    <w:rsid w:val="00043226"/>
    <w:rsid w:val="0005144B"/>
    <w:rsid w:val="000568DB"/>
    <w:rsid w:val="00064534"/>
    <w:rsid w:val="00067563"/>
    <w:rsid w:val="0008153F"/>
    <w:rsid w:val="00081982"/>
    <w:rsid w:val="00095CAF"/>
    <w:rsid w:val="000A511D"/>
    <w:rsid w:val="000B00E2"/>
    <w:rsid w:val="000B04D2"/>
    <w:rsid w:val="000B2214"/>
    <w:rsid w:val="000B3AC8"/>
    <w:rsid w:val="000C17B1"/>
    <w:rsid w:val="000C419C"/>
    <w:rsid w:val="000E6E20"/>
    <w:rsid w:val="000F0678"/>
    <w:rsid w:val="001013A2"/>
    <w:rsid w:val="00101B4B"/>
    <w:rsid w:val="0011061F"/>
    <w:rsid w:val="00110679"/>
    <w:rsid w:val="00117652"/>
    <w:rsid w:val="00117AC5"/>
    <w:rsid w:val="00117DDD"/>
    <w:rsid w:val="00121655"/>
    <w:rsid w:val="00126F27"/>
    <w:rsid w:val="0013434F"/>
    <w:rsid w:val="00135FB0"/>
    <w:rsid w:val="00142BBD"/>
    <w:rsid w:val="00143D51"/>
    <w:rsid w:val="001523E4"/>
    <w:rsid w:val="00152E48"/>
    <w:rsid w:val="00155CB4"/>
    <w:rsid w:val="00157BF4"/>
    <w:rsid w:val="00161CD2"/>
    <w:rsid w:val="001769AF"/>
    <w:rsid w:val="00177807"/>
    <w:rsid w:val="001851D2"/>
    <w:rsid w:val="0018566D"/>
    <w:rsid w:val="00190BC1"/>
    <w:rsid w:val="00192934"/>
    <w:rsid w:val="00192D34"/>
    <w:rsid w:val="00192F7D"/>
    <w:rsid w:val="00192F8D"/>
    <w:rsid w:val="00196479"/>
    <w:rsid w:val="001A1E43"/>
    <w:rsid w:val="001B4623"/>
    <w:rsid w:val="001B4BFA"/>
    <w:rsid w:val="001C183D"/>
    <w:rsid w:val="001C19DD"/>
    <w:rsid w:val="001C2DF9"/>
    <w:rsid w:val="001C3D45"/>
    <w:rsid w:val="001D2DCD"/>
    <w:rsid w:val="001E324F"/>
    <w:rsid w:val="001E4C65"/>
    <w:rsid w:val="001F208F"/>
    <w:rsid w:val="001F6C18"/>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6B8B"/>
    <w:rsid w:val="00281EC9"/>
    <w:rsid w:val="00282674"/>
    <w:rsid w:val="00282847"/>
    <w:rsid w:val="0028289C"/>
    <w:rsid w:val="00283843"/>
    <w:rsid w:val="002840AF"/>
    <w:rsid w:val="00285D19"/>
    <w:rsid w:val="002928F7"/>
    <w:rsid w:val="002A2B9B"/>
    <w:rsid w:val="002A324D"/>
    <w:rsid w:val="002A50DB"/>
    <w:rsid w:val="002A63BD"/>
    <w:rsid w:val="002B1210"/>
    <w:rsid w:val="002B73DB"/>
    <w:rsid w:val="002C0DE8"/>
    <w:rsid w:val="002D4DE8"/>
    <w:rsid w:val="002D51CD"/>
    <w:rsid w:val="002E141C"/>
    <w:rsid w:val="002E5F11"/>
    <w:rsid w:val="002E7DED"/>
    <w:rsid w:val="002E7DFF"/>
    <w:rsid w:val="002F1B28"/>
    <w:rsid w:val="002F5C7F"/>
    <w:rsid w:val="002F7380"/>
    <w:rsid w:val="00301122"/>
    <w:rsid w:val="00310E21"/>
    <w:rsid w:val="00315907"/>
    <w:rsid w:val="00320DA0"/>
    <w:rsid w:val="003211F6"/>
    <w:rsid w:val="00327928"/>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A6F7D"/>
    <w:rsid w:val="003B4BDA"/>
    <w:rsid w:val="003B7C78"/>
    <w:rsid w:val="003D5C29"/>
    <w:rsid w:val="003D763A"/>
    <w:rsid w:val="003E1DB2"/>
    <w:rsid w:val="003E37B8"/>
    <w:rsid w:val="003E4BD1"/>
    <w:rsid w:val="003E6E1F"/>
    <w:rsid w:val="003F1BCB"/>
    <w:rsid w:val="003F66B4"/>
    <w:rsid w:val="003F7BCB"/>
    <w:rsid w:val="00400958"/>
    <w:rsid w:val="00402173"/>
    <w:rsid w:val="0041500C"/>
    <w:rsid w:val="004152AD"/>
    <w:rsid w:val="004179AA"/>
    <w:rsid w:val="004233B6"/>
    <w:rsid w:val="00430CD6"/>
    <w:rsid w:val="004315AB"/>
    <w:rsid w:val="00462AF4"/>
    <w:rsid w:val="00463006"/>
    <w:rsid w:val="00463CD4"/>
    <w:rsid w:val="00467B3A"/>
    <w:rsid w:val="0047459C"/>
    <w:rsid w:val="00474B8D"/>
    <w:rsid w:val="00475C34"/>
    <w:rsid w:val="00477247"/>
    <w:rsid w:val="004776A1"/>
    <w:rsid w:val="00477ECF"/>
    <w:rsid w:val="0048165D"/>
    <w:rsid w:val="00482886"/>
    <w:rsid w:val="00482D4C"/>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501003"/>
    <w:rsid w:val="00502F5B"/>
    <w:rsid w:val="005057F2"/>
    <w:rsid w:val="005104C2"/>
    <w:rsid w:val="00514B52"/>
    <w:rsid w:val="00516660"/>
    <w:rsid w:val="0052207D"/>
    <w:rsid w:val="00522E42"/>
    <w:rsid w:val="005246CC"/>
    <w:rsid w:val="00525C38"/>
    <w:rsid w:val="005269B3"/>
    <w:rsid w:val="00541B88"/>
    <w:rsid w:val="00542D71"/>
    <w:rsid w:val="00547076"/>
    <w:rsid w:val="005522DD"/>
    <w:rsid w:val="00560464"/>
    <w:rsid w:val="00564385"/>
    <w:rsid w:val="00565301"/>
    <w:rsid w:val="005662A8"/>
    <w:rsid w:val="005742C4"/>
    <w:rsid w:val="0057510B"/>
    <w:rsid w:val="005779D5"/>
    <w:rsid w:val="00584C03"/>
    <w:rsid w:val="00584F4F"/>
    <w:rsid w:val="005855BB"/>
    <w:rsid w:val="005869AE"/>
    <w:rsid w:val="00594DBF"/>
    <w:rsid w:val="005A4496"/>
    <w:rsid w:val="005A5592"/>
    <w:rsid w:val="005A7B72"/>
    <w:rsid w:val="005B2C72"/>
    <w:rsid w:val="005C3B52"/>
    <w:rsid w:val="005D00B5"/>
    <w:rsid w:val="005D2B1E"/>
    <w:rsid w:val="005D42CB"/>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475BA"/>
    <w:rsid w:val="00655F78"/>
    <w:rsid w:val="00661AF0"/>
    <w:rsid w:val="00666616"/>
    <w:rsid w:val="006720B1"/>
    <w:rsid w:val="00672DE7"/>
    <w:rsid w:val="006A1B04"/>
    <w:rsid w:val="006A51A3"/>
    <w:rsid w:val="006B4513"/>
    <w:rsid w:val="006C2914"/>
    <w:rsid w:val="006C4581"/>
    <w:rsid w:val="006C4628"/>
    <w:rsid w:val="006C7091"/>
    <w:rsid w:val="006E467F"/>
    <w:rsid w:val="00700273"/>
    <w:rsid w:val="00705573"/>
    <w:rsid w:val="00707E86"/>
    <w:rsid w:val="00710D0D"/>
    <w:rsid w:val="00710D7F"/>
    <w:rsid w:val="00710FD4"/>
    <w:rsid w:val="007230F7"/>
    <w:rsid w:val="00733F32"/>
    <w:rsid w:val="00735930"/>
    <w:rsid w:val="007458CB"/>
    <w:rsid w:val="00747494"/>
    <w:rsid w:val="00752E8A"/>
    <w:rsid w:val="00757015"/>
    <w:rsid w:val="00760755"/>
    <w:rsid w:val="00763615"/>
    <w:rsid w:val="00763819"/>
    <w:rsid w:val="00790D8A"/>
    <w:rsid w:val="00796A08"/>
    <w:rsid w:val="007A12FB"/>
    <w:rsid w:val="007A3CD2"/>
    <w:rsid w:val="007A6084"/>
    <w:rsid w:val="007A6C7B"/>
    <w:rsid w:val="007A6FEA"/>
    <w:rsid w:val="007B5023"/>
    <w:rsid w:val="007B6D92"/>
    <w:rsid w:val="007B7781"/>
    <w:rsid w:val="007D1C83"/>
    <w:rsid w:val="007D4CC1"/>
    <w:rsid w:val="007D5F40"/>
    <w:rsid w:val="007D5F6B"/>
    <w:rsid w:val="007E60DA"/>
    <w:rsid w:val="007E7E48"/>
    <w:rsid w:val="007F3B58"/>
    <w:rsid w:val="007F5808"/>
    <w:rsid w:val="007F5CCA"/>
    <w:rsid w:val="00804461"/>
    <w:rsid w:val="00816F97"/>
    <w:rsid w:val="0082214B"/>
    <w:rsid w:val="0082681F"/>
    <w:rsid w:val="00830206"/>
    <w:rsid w:val="00831261"/>
    <w:rsid w:val="00831883"/>
    <w:rsid w:val="00837229"/>
    <w:rsid w:val="00842388"/>
    <w:rsid w:val="0084387C"/>
    <w:rsid w:val="0084524A"/>
    <w:rsid w:val="00852256"/>
    <w:rsid w:val="00854875"/>
    <w:rsid w:val="00855182"/>
    <w:rsid w:val="0085792A"/>
    <w:rsid w:val="008579B7"/>
    <w:rsid w:val="008614DC"/>
    <w:rsid w:val="00862DF1"/>
    <w:rsid w:val="0087498F"/>
    <w:rsid w:val="0087560E"/>
    <w:rsid w:val="0087571D"/>
    <w:rsid w:val="00886EB6"/>
    <w:rsid w:val="00893370"/>
    <w:rsid w:val="00893DCC"/>
    <w:rsid w:val="00894D92"/>
    <w:rsid w:val="008A45CD"/>
    <w:rsid w:val="008B667C"/>
    <w:rsid w:val="008B74A4"/>
    <w:rsid w:val="008C0C94"/>
    <w:rsid w:val="008F50AC"/>
    <w:rsid w:val="008F69F3"/>
    <w:rsid w:val="0090179C"/>
    <w:rsid w:val="00902F30"/>
    <w:rsid w:val="0090524F"/>
    <w:rsid w:val="00922D93"/>
    <w:rsid w:val="00934B03"/>
    <w:rsid w:val="009354C7"/>
    <w:rsid w:val="00941080"/>
    <w:rsid w:val="00941A99"/>
    <w:rsid w:val="00943026"/>
    <w:rsid w:val="00944C06"/>
    <w:rsid w:val="00945E2B"/>
    <w:rsid w:val="00946521"/>
    <w:rsid w:val="009478C9"/>
    <w:rsid w:val="00953D1E"/>
    <w:rsid w:val="009558DD"/>
    <w:rsid w:val="00957428"/>
    <w:rsid w:val="00973185"/>
    <w:rsid w:val="009836E4"/>
    <w:rsid w:val="00986A3F"/>
    <w:rsid w:val="00987918"/>
    <w:rsid w:val="00991716"/>
    <w:rsid w:val="00996FCB"/>
    <w:rsid w:val="009A0F4A"/>
    <w:rsid w:val="009A18C6"/>
    <w:rsid w:val="009C72CD"/>
    <w:rsid w:val="009D46E8"/>
    <w:rsid w:val="009D4F5F"/>
    <w:rsid w:val="009D5CD0"/>
    <w:rsid w:val="009D6906"/>
    <w:rsid w:val="009E0141"/>
    <w:rsid w:val="009E027B"/>
    <w:rsid w:val="009E40EC"/>
    <w:rsid w:val="00A00FEB"/>
    <w:rsid w:val="00A01481"/>
    <w:rsid w:val="00A06328"/>
    <w:rsid w:val="00A1017F"/>
    <w:rsid w:val="00A11917"/>
    <w:rsid w:val="00A137DF"/>
    <w:rsid w:val="00A21CA7"/>
    <w:rsid w:val="00A21CCF"/>
    <w:rsid w:val="00A22D3A"/>
    <w:rsid w:val="00A270D5"/>
    <w:rsid w:val="00A30189"/>
    <w:rsid w:val="00A35A3C"/>
    <w:rsid w:val="00A40DD4"/>
    <w:rsid w:val="00A41934"/>
    <w:rsid w:val="00A41EDE"/>
    <w:rsid w:val="00A457A2"/>
    <w:rsid w:val="00A54610"/>
    <w:rsid w:val="00A55A2D"/>
    <w:rsid w:val="00A568A1"/>
    <w:rsid w:val="00A605CA"/>
    <w:rsid w:val="00A61825"/>
    <w:rsid w:val="00A645AF"/>
    <w:rsid w:val="00A656CA"/>
    <w:rsid w:val="00A71162"/>
    <w:rsid w:val="00A777AC"/>
    <w:rsid w:val="00A91D88"/>
    <w:rsid w:val="00A972E5"/>
    <w:rsid w:val="00AA00B9"/>
    <w:rsid w:val="00AA3AEB"/>
    <w:rsid w:val="00AA6563"/>
    <w:rsid w:val="00AB5C59"/>
    <w:rsid w:val="00AC1486"/>
    <w:rsid w:val="00AC2B99"/>
    <w:rsid w:val="00AC5F6C"/>
    <w:rsid w:val="00AD1396"/>
    <w:rsid w:val="00AD78C1"/>
    <w:rsid w:val="00AE1A80"/>
    <w:rsid w:val="00AF53A7"/>
    <w:rsid w:val="00B0028F"/>
    <w:rsid w:val="00B01201"/>
    <w:rsid w:val="00B02D37"/>
    <w:rsid w:val="00B0446F"/>
    <w:rsid w:val="00B04C88"/>
    <w:rsid w:val="00B15160"/>
    <w:rsid w:val="00B179FF"/>
    <w:rsid w:val="00B210E7"/>
    <w:rsid w:val="00B21FCC"/>
    <w:rsid w:val="00B236BE"/>
    <w:rsid w:val="00B3134D"/>
    <w:rsid w:val="00B402FD"/>
    <w:rsid w:val="00B52056"/>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7914"/>
    <w:rsid w:val="00BC14C1"/>
    <w:rsid w:val="00BC4790"/>
    <w:rsid w:val="00BE03A0"/>
    <w:rsid w:val="00BE621A"/>
    <w:rsid w:val="00BF1766"/>
    <w:rsid w:val="00BF47EE"/>
    <w:rsid w:val="00BF4AD4"/>
    <w:rsid w:val="00C01160"/>
    <w:rsid w:val="00C0415B"/>
    <w:rsid w:val="00C05450"/>
    <w:rsid w:val="00C078AD"/>
    <w:rsid w:val="00C10141"/>
    <w:rsid w:val="00C1084F"/>
    <w:rsid w:val="00C1166F"/>
    <w:rsid w:val="00C1600C"/>
    <w:rsid w:val="00C17ED1"/>
    <w:rsid w:val="00C23C79"/>
    <w:rsid w:val="00C268D3"/>
    <w:rsid w:val="00C27D1C"/>
    <w:rsid w:val="00C32DED"/>
    <w:rsid w:val="00C34A75"/>
    <w:rsid w:val="00C35A9F"/>
    <w:rsid w:val="00C37F97"/>
    <w:rsid w:val="00C4023A"/>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B1C41"/>
    <w:rsid w:val="00CB6FFE"/>
    <w:rsid w:val="00CC2F47"/>
    <w:rsid w:val="00CC4932"/>
    <w:rsid w:val="00CD0B42"/>
    <w:rsid w:val="00CD385C"/>
    <w:rsid w:val="00CD430A"/>
    <w:rsid w:val="00CE1164"/>
    <w:rsid w:val="00CE58E1"/>
    <w:rsid w:val="00CF28BD"/>
    <w:rsid w:val="00CF3B27"/>
    <w:rsid w:val="00CF6DF0"/>
    <w:rsid w:val="00D02391"/>
    <w:rsid w:val="00D04DD1"/>
    <w:rsid w:val="00D11D82"/>
    <w:rsid w:val="00D122F6"/>
    <w:rsid w:val="00D13C57"/>
    <w:rsid w:val="00D16FA0"/>
    <w:rsid w:val="00D200DE"/>
    <w:rsid w:val="00D20946"/>
    <w:rsid w:val="00D23665"/>
    <w:rsid w:val="00D30717"/>
    <w:rsid w:val="00D433DD"/>
    <w:rsid w:val="00D440D2"/>
    <w:rsid w:val="00D50051"/>
    <w:rsid w:val="00D54DD0"/>
    <w:rsid w:val="00D64F3C"/>
    <w:rsid w:val="00D66F30"/>
    <w:rsid w:val="00D74830"/>
    <w:rsid w:val="00D76933"/>
    <w:rsid w:val="00D82DE7"/>
    <w:rsid w:val="00D8302F"/>
    <w:rsid w:val="00D86732"/>
    <w:rsid w:val="00D959FF"/>
    <w:rsid w:val="00D95BBF"/>
    <w:rsid w:val="00DA6C17"/>
    <w:rsid w:val="00DB74AD"/>
    <w:rsid w:val="00DC7B16"/>
    <w:rsid w:val="00DD6B92"/>
    <w:rsid w:val="00DE5C09"/>
    <w:rsid w:val="00DE67E5"/>
    <w:rsid w:val="00E15A90"/>
    <w:rsid w:val="00E2205F"/>
    <w:rsid w:val="00E226D9"/>
    <w:rsid w:val="00E248A0"/>
    <w:rsid w:val="00E25753"/>
    <w:rsid w:val="00E32095"/>
    <w:rsid w:val="00E3442A"/>
    <w:rsid w:val="00E35EB9"/>
    <w:rsid w:val="00E44ED6"/>
    <w:rsid w:val="00E453E1"/>
    <w:rsid w:val="00E51DCB"/>
    <w:rsid w:val="00E537D3"/>
    <w:rsid w:val="00E54097"/>
    <w:rsid w:val="00E55422"/>
    <w:rsid w:val="00E607B4"/>
    <w:rsid w:val="00E608E8"/>
    <w:rsid w:val="00E74A12"/>
    <w:rsid w:val="00E83024"/>
    <w:rsid w:val="00E96CB7"/>
    <w:rsid w:val="00E979F2"/>
    <w:rsid w:val="00EB0905"/>
    <w:rsid w:val="00EB3A08"/>
    <w:rsid w:val="00EB57F8"/>
    <w:rsid w:val="00EB5888"/>
    <w:rsid w:val="00EB6963"/>
    <w:rsid w:val="00EB6DB0"/>
    <w:rsid w:val="00EB740D"/>
    <w:rsid w:val="00EB75F7"/>
    <w:rsid w:val="00EB7873"/>
    <w:rsid w:val="00EC6CCC"/>
    <w:rsid w:val="00ED07E3"/>
    <w:rsid w:val="00ED34B1"/>
    <w:rsid w:val="00ED5293"/>
    <w:rsid w:val="00EE1C07"/>
    <w:rsid w:val="00EE4F01"/>
    <w:rsid w:val="00F0600D"/>
    <w:rsid w:val="00F06A12"/>
    <w:rsid w:val="00F12B87"/>
    <w:rsid w:val="00F259A8"/>
    <w:rsid w:val="00F345D7"/>
    <w:rsid w:val="00F364C9"/>
    <w:rsid w:val="00F37294"/>
    <w:rsid w:val="00F40C8A"/>
    <w:rsid w:val="00F43F0B"/>
    <w:rsid w:val="00F47CDA"/>
    <w:rsid w:val="00F57F95"/>
    <w:rsid w:val="00F72037"/>
    <w:rsid w:val="00F734B8"/>
    <w:rsid w:val="00F9017C"/>
    <w:rsid w:val="00F92257"/>
    <w:rsid w:val="00F92846"/>
    <w:rsid w:val="00F92D21"/>
    <w:rsid w:val="00F97161"/>
    <w:rsid w:val="00FA20C6"/>
    <w:rsid w:val="00FA371E"/>
    <w:rsid w:val="00FA4CE4"/>
    <w:rsid w:val="00FB2592"/>
    <w:rsid w:val="00FB5224"/>
    <w:rsid w:val="00FB54B5"/>
    <w:rsid w:val="00FC4B81"/>
    <w:rsid w:val="00FC672F"/>
    <w:rsid w:val="00FD1918"/>
    <w:rsid w:val="00FD3A43"/>
    <w:rsid w:val="00FD3C6A"/>
    <w:rsid w:val="00FD657A"/>
    <w:rsid w:val="00FD772D"/>
    <w:rsid w:val="00FD7D36"/>
    <w:rsid w:val="00FE27B8"/>
    <w:rsid w:val="00FE71AC"/>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s>
</file>

<file path=customXml/itemProps1.xml><?xml version="1.0" encoding="utf-8"?>
<ds:datastoreItem xmlns:ds="http://schemas.openxmlformats.org/officeDocument/2006/customXml" ds:itemID="{9C6B1110-B9F9-47B9-96F8-D014DE5D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4</TotalTime>
  <Pages>31</Pages>
  <Words>8989</Words>
  <Characters>51240</Characters>
  <Application>Microsoft Office Word</Application>
  <DocSecurity>0</DocSecurity>
  <Lines>427</Lines>
  <Paragraphs>12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811</cp:revision>
  <dcterms:created xsi:type="dcterms:W3CDTF">2020-05-19T12:17:00Z</dcterms:created>
  <dcterms:modified xsi:type="dcterms:W3CDTF">2020-06-03T14:27:00Z</dcterms:modified>
</cp:coreProperties>
</file>